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A8CEB2E" w:rsidR="004F1CD0" w:rsidRDefault="005276C0" w:rsidP="00725C88">
      <w:pPr>
        <w:jc w:val="center"/>
        <w:rPr>
          <w:sz w:val="36"/>
          <w:szCs w:val="36"/>
          <w:lang w:val="en-GB"/>
        </w:rPr>
      </w:pPr>
      <w:r>
        <w:rPr>
          <w:sz w:val="36"/>
          <w:szCs w:val="36"/>
          <w:lang w:val="en-GB"/>
        </w:rPr>
        <w:t>Tennessee</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0260468"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276C0">
        <w:rPr>
          <w:sz w:val="22"/>
          <w:szCs w:val="22"/>
          <w:lang w:val="en-GB"/>
        </w:rPr>
        <w:t>30 days after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DCCB4" w14:textId="77777777" w:rsidR="00467050" w:rsidRDefault="00467050" w:rsidP="00CB37D9">
      <w:pPr>
        <w:spacing w:after="0" w:line="240" w:lineRule="auto"/>
      </w:pPr>
      <w:r>
        <w:separator/>
      </w:r>
    </w:p>
  </w:endnote>
  <w:endnote w:type="continuationSeparator" w:id="0">
    <w:p w14:paraId="3B753ED7" w14:textId="77777777" w:rsidR="00467050" w:rsidRDefault="0046705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F722" w14:textId="77777777" w:rsidR="006F7FBE" w:rsidRDefault="006F7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01E5ED" w:rsidR="00CB37D9" w:rsidRPr="006F7FBE" w:rsidRDefault="00CB37D9" w:rsidP="006F7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068B2" w14:textId="77777777" w:rsidR="006F7FBE" w:rsidRDefault="006F7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ACA35" w14:textId="77777777" w:rsidR="00467050" w:rsidRDefault="00467050" w:rsidP="00CB37D9">
      <w:pPr>
        <w:spacing w:after="0" w:line="240" w:lineRule="auto"/>
      </w:pPr>
      <w:r>
        <w:separator/>
      </w:r>
    </w:p>
  </w:footnote>
  <w:footnote w:type="continuationSeparator" w:id="0">
    <w:p w14:paraId="2CFC1F79" w14:textId="77777777" w:rsidR="00467050" w:rsidRDefault="0046705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7A240" w14:textId="77777777" w:rsidR="006F7FBE" w:rsidRDefault="006F7F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8121A6F" w:rsidR="00AD6FC0" w:rsidRPr="006F7FBE" w:rsidRDefault="00AD6FC0" w:rsidP="006F7F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7DB4" w14:textId="77777777" w:rsidR="006F7FBE" w:rsidRDefault="006F7F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5153669">
    <w:abstractNumId w:val="0"/>
  </w:num>
  <w:num w:numId="2" w16cid:durableId="745811094">
    <w:abstractNumId w:val="3"/>
  </w:num>
  <w:num w:numId="3" w16cid:durableId="2055931807">
    <w:abstractNumId w:val="1"/>
  </w:num>
  <w:num w:numId="4" w16cid:durableId="1010065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67050"/>
    <w:rsid w:val="00470D01"/>
    <w:rsid w:val="00473500"/>
    <w:rsid w:val="00486E9C"/>
    <w:rsid w:val="004A2592"/>
    <w:rsid w:val="004A79EC"/>
    <w:rsid w:val="004B7465"/>
    <w:rsid w:val="004D0687"/>
    <w:rsid w:val="004D4601"/>
    <w:rsid w:val="004F1CD0"/>
    <w:rsid w:val="004F46AC"/>
    <w:rsid w:val="004F5D47"/>
    <w:rsid w:val="005276C0"/>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6F7FBE"/>
    <w:rsid w:val="0070693C"/>
    <w:rsid w:val="00725C88"/>
    <w:rsid w:val="00732454"/>
    <w:rsid w:val="00734479"/>
    <w:rsid w:val="0074786F"/>
    <w:rsid w:val="00761379"/>
    <w:rsid w:val="00794FCA"/>
    <w:rsid w:val="007A6833"/>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8</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